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273671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2736711-cdb9-11ee-9be8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W4EMQxC/YD//0t+4AJpT71UwodNVjObOSBjAgn2zyA+6huA8SCGWfALf8d/v2Fnd+C5w/GixYNRKKzZ8eIAT8XRtPcIj+qcAPcEb/0TEs2379+vvhkH+nrAfC1G9lDbP5qqBFEX1cmer9VQ5/Jmr4dk8BRdkuj3s8hyXZumXm3/EFMICTFxr4diQKLYwqrTNfb1wYzju74+Aa4B9RybuOZLU2Wa90i3eEyJ85B7/yZGfza1/7Z4RsLEbUEs8dQ1pHuDZ5C2vgSMm+e50+dVRHAfmbRu+RqM80J1D/yWyBfViet4kc8TmWmPcA/OD/BdFSzzHpxvFtegdvLJ+Zt85jPwxf1gEzHJ5xO8JN8YcfbmfhBxJylzoa8vfz6M+nz57PvuN8BSWlzRp8x5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ive in Andover Ohio and I can not get service, is the tower down for</w:t>
      </w:r>
      <w:r>
        <w:t xml:space="preserve"> </w:t>
      </w:r>
      <w:r>
        <w:t xml:space="preserve">this area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2736711-cdb9-11ee-9be8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2736711-cdb9-11ee-9be8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2736711-cdb9-11ee-9be8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2736711</dc:title>
  <dc:creator/>
  <cp:keywords/>
  <dcterms:created xsi:type="dcterms:W3CDTF">2026-05-03T10:45:55Z</dcterms:created>
  <dcterms:modified xsi:type="dcterms:W3CDTF">2026-05-03T10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